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A138BF" w14:textId="7B12963A" w:rsidR="000E3A82" w:rsidRDefault="008B5361" w:rsidP="00D746E0"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1EBC395" wp14:editId="5A46D999">
                <wp:simplePos x="0" y="0"/>
                <wp:positionH relativeFrom="column">
                  <wp:posOffset>6781800</wp:posOffset>
                </wp:positionH>
                <wp:positionV relativeFrom="paragraph">
                  <wp:posOffset>208280</wp:posOffset>
                </wp:positionV>
                <wp:extent cx="488315" cy="485775"/>
                <wp:effectExtent l="133350" t="95250" r="140335" b="161925"/>
                <wp:wrapNone/>
                <wp:docPr id="906512022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8315" cy="485775"/>
                        </a:xfrm>
                        <a:prstGeom prst="ellipse">
                          <a:avLst/>
                        </a:prstGeom>
                        <a:ln w="38100">
                          <a:noFill/>
                        </a:ln>
                        <a:effectLst>
                          <a:outerShdw blurRad="107950" dist="12700" dir="5400000" algn="ctr">
                            <a:srgbClr val="000000"/>
                          </a:outerShdw>
                        </a:effectLst>
                        <a:scene3d>
                          <a:camera prst="orthographicFront">
                            <a:rot lat="0" lon="0" rev="0"/>
                          </a:camera>
                          <a:lightRig rig="soft" dir="t">
                            <a:rot lat="0" lon="0" rev="0"/>
                          </a:lightRig>
                        </a:scene3d>
                        <a:sp3d contourW="44450" prstMaterial="matte">
                          <a:bevelT w="63500" h="63500" prst="artDeco"/>
                          <a:contourClr>
                            <a:srgbClr val="FFFFFF"/>
                          </a:contourClr>
                        </a:sp3d>
                      </wps:spPr>
                      <wps:style>
                        <a:lnRef idx="1">
                          <a:schemeClr val="accent4"/>
                        </a:lnRef>
                        <a:fillRef idx="3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765CA49" w14:textId="54F7B821" w:rsidR="008B5361" w:rsidRPr="008B5361" w:rsidRDefault="008B5361" w:rsidP="008B5361">
                            <w:pPr>
                              <w:jc w:val="center"/>
                              <w:rPr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8B5361">
                              <w:rPr>
                                <w:color w:val="000000" w:themeColor="text1"/>
                                <w:sz w:val="32"/>
                                <w:szCs w:val="32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1EBC395" id="Oval 8" o:spid="_x0000_s1026" style="position:absolute;margin-left:534pt;margin-top:16.4pt;width:38.45pt;height:38.2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" fillcolor="#ffc310 [3031]" stroked="f" strokeweight="3pt">
                <v:fill color2="#fcbd00 [3175]" rotate="t" colors="0 #ffc746;.5 #ffc600;1 #e5b600" focus="100%" type="gradient">
                  <o:fill v:ext="view" type="gradientUnscaled"/>
                </v:fill>
                <v:stroke joinstyle="miter"/>
                <v:shadow on="t" color="black" offset="0,1pt"/>
                <v:textbox>
                  <w:txbxContent>
                    <w:p w14:paraId="0765CA49" w14:textId="54F7B821" w:rsidR="008B5361" w:rsidRPr="008B5361" w:rsidRDefault="008B5361" w:rsidP="008B5361">
                      <w:pPr>
                        <w:jc w:val="center"/>
                        <w:rPr>
                          <w:color w:val="000000" w:themeColor="text1"/>
                          <w:sz w:val="32"/>
                          <w:szCs w:val="32"/>
                        </w:rPr>
                      </w:pPr>
                      <w:r w:rsidRPr="008B5361">
                        <w:rPr>
                          <w:color w:val="000000" w:themeColor="text1"/>
                          <w:sz w:val="32"/>
                          <w:szCs w:val="32"/>
                        </w:rPr>
                        <w:t>2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73F5140" wp14:editId="2197BF29">
                <wp:simplePos x="0" y="0"/>
                <wp:positionH relativeFrom="column">
                  <wp:posOffset>1952626</wp:posOffset>
                </wp:positionH>
                <wp:positionV relativeFrom="paragraph">
                  <wp:posOffset>161289</wp:posOffset>
                </wp:positionV>
                <wp:extent cx="476250" cy="504825"/>
                <wp:effectExtent l="133350" t="114300" r="114300" b="161925"/>
                <wp:wrapNone/>
                <wp:docPr id="42790345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0" cy="504825"/>
                        </a:xfrm>
                        <a:prstGeom prst="ellipse">
                          <a:avLst/>
                        </a:prstGeom>
                        <a:ln w="38100">
                          <a:noFill/>
                        </a:ln>
                        <a:effectLst>
                          <a:outerShdw blurRad="107950" dist="12700" dir="5400000" algn="ctr">
                            <a:srgbClr val="000000"/>
                          </a:outerShdw>
                        </a:effectLst>
                        <a:scene3d>
                          <a:camera prst="orthographicFront">
                            <a:rot lat="0" lon="0" rev="0"/>
                          </a:camera>
                          <a:lightRig rig="soft" dir="t">
                            <a:rot lat="0" lon="0" rev="0"/>
                          </a:lightRig>
                        </a:scene3d>
                        <a:sp3d contourW="44450" prstMaterial="matte">
                          <a:bevelT w="63500" h="63500" prst="artDeco"/>
                          <a:contourClr>
                            <a:srgbClr val="FFFFFF"/>
                          </a:contourClr>
                        </a:sp3d>
                      </wps:spPr>
                      <wps:style>
                        <a:lnRef idx="1">
                          <a:schemeClr val="accent4"/>
                        </a:lnRef>
                        <a:fillRef idx="3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464FDCA" w14:textId="181965AD" w:rsidR="008B5361" w:rsidRPr="008B5361" w:rsidRDefault="008B5361" w:rsidP="008B5361">
                            <w:pPr>
                              <w:jc w:val="center"/>
                              <w:rPr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8B5361">
                              <w:rPr>
                                <w:color w:val="000000" w:themeColor="text1"/>
                                <w:sz w:val="32"/>
                                <w:szCs w:val="32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73F5140" id="_x0000_s1027" style="position:absolute;margin-left:153.75pt;margin-top:12.7pt;width:37.5pt;height:39.7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" fillcolor="#ffc310 [3031]" stroked="f" strokeweight="3pt">
                <v:fill color2="#fcbd00 [3175]" rotate="t" colors="0 #ffc746;.5 #ffc600;1 #e5b600" focus="100%" type="gradient">
                  <o:fill v:ext="view" type="gradientUnscaled"/>
                </v:fill>
                <v:stroke joinstyle="miter"/>
                <v:shadow on="t" color="black" offset="0,1pt"/>
                <v:textbox>
                  <w:txbxContent>
                    <w:p w14:paraId="7464FDCA" w14:textId="181965AD" w:rsidR="008B5361" w:rsidRPr="008B5361" w:rsidRDefault="008B5361" w:rsidP="008B5361">
                      <w:pPr>
                        <w:jc w:val="center"/>
                        <w:rPr>
                          <w:color w:val="000000" w:themeColor="text1"/>
                          <w:sz w:val="32"/>
                          <w:szCs w:val="32"/>
                        </w:rPr>
                      </w:pPr>
                      <w:r w:rsidRPr="008B5361">
                        <w:rPr>
                          <w:color w:val="000000" w:themeColor="text1"/>
                          <w:sz w:val="32"/>
                          <w:szCs w:val="32"/>
                        </w:rPr>
                        <w:t>1</w:t>
                      </w:r>
                    </w:p>
                  </w:txbxContent>
                </v:textbox>
              </v:oval>
            </w:pict>
          </mc:Fallback>
        </mc:AlternateContent>
      </w:r>
      <w:r w:rsidR="00B600A4">
        <w:rPr>
          <w:noProof/>
        </w:rPr>
        <w:t xml:space="preserve">  </w:t>
      </w:r>
      <w:r w:rsidR="00394EB8" w:rsidRPr="00394EB8">
        <w:t xml:space="preserve"> </w:t>
      </w:r>
      <w:r w:rsidR="00346AC6" w:rsidRPr="00346AC6">
        <w:rPr>
          <w:noProof/>
        </w:rPr>
        <mc:AlternateContent>
          <mc:Choice Requires="wpg">
            <w:drawing>
              <wp:anchor distT="0" distB="0" distL="114300" distR="114300" simplePos="0" relativeHeight="251637760" behindDoc="0" locked="0" layoutInCell="1" allowOverlap="1" wp14:anchorId="10E2552B" wp14:editId="3DAB9E36">
                <wp:simplePos x="0" y="0"/>
                <wp:positionH relativeFrom="column">
                  <wp:posOffset>13646150</wp:posOffset>
                </wp:positionH>
                <wp:positionV relativeFrom="paragraph">
                  <wp:posOffset>812165</wp:posOffset>
                </wp:positionV>
                <wp:extent cx="3570525" cy="3828523"/>
                <wp:effectExtent l="0" t="0" r="0" b="635"/>
                <wp:wrapNone/>
                <wp:docPr id="10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70525" cy="3828523"/>
                          <a:chOff x="6935746" y="400694"/>
                          <a:chExt cx="3570525" cy="3828523"/>
                        </a:xfrm>
                      </wpg:grpSpPr>
                      <wpg:grpSp>
                        <wpg:cNvPr id="11" name="Group 11"/>
                        <wpg:cNvGrpSpPr/>
                        <wpg:grpSpPr>
                          <a:xfrm>
                            <a:off x="6935746" y="400694"/>
                            <a:ext cx="3570525" cy="3828523"/>
                            <a:chOff x="6935746" y="400694"/>
                            <a:chExt cx="3570525" cy="3828523"/>
                          </a:xfrm>
                        </wpg:grpSpPr>
                        <pic:pic xmlns:pic="http://schemas.openxmlformats.org/drawingml/2006/picture">
                          <pic:nvPicPr>
                            <pic:cNvPr id="12" name="Picture 12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8"/>
                            <a:srcRect l="-1" r="50004" b="2137"/>
                            <a:stretch/>
                          </pic:blipFill>
                          <pic:spPr>
                            <a:xfrm>
                              <a:off x="6935746" y="400694"/>
                              <a:ext cx="3570525" cy="382852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3" name="Picture 1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314943" y="579818"/>
                              <a:ext cx="717091" cy="71550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4" name="Picture 1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569624" y="3146205"/>
                              <a:ext cx="924819" cy="927656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15" name="Rectangle 15"/>
                        <wps:cNvSpPr/>
                        <wps:spPr>
                          <a:xfrm>
                            <a:off x="9712349" y="3365891"/>
                            <a:ext cx="432435" cy="76200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D809F31" w14:textId="77777777" w:rsidR="00346AC6" w:rsidRDefault="00346AC6" w:rsidP="00346AC6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 w:rsidRPr="00346AC6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80"/>
                                  <w:szCs w:val="80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</w:rPr>
                                <w:t>2</w:t>
                              </w:r>
                            </w:p>
                          </w:txbxContent>
                        </wps:txbx>
                        <wps:bodyPr wrap="square" lIns="91440" tIns="45720" rIns="91440" bIns="4572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0E2552B" id="Group 15" o:spid="_x0000_s1028" style="position:absolute;margin-left:1074.5pt;margin-top:63.95pt;width:281.15pt;height:301.45pt;z-index:251637760" coordorigin="69357,4006" coordsize="35705,382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">
                <v:group id="Group 11" o:spid="_x0000_s1029" style="position:absolute;left:69357;top:4006;width:35705;height:38286" coordorigin="69357,4006" coordsize="35705,382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2" o:spid="_x0000_s1030" type="#_x0000_t75" style="position:absolute;left:69357;top:4006;width:35705;height:382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">
                    <v:imagedata r:id="rId11" o:title="" cropbottom="1401f" cropleft="-1f" cropright="32771f"/>
                  </v:shape>
                  <v:shape id="Picture 13" o:spid="_x0000_s1031" type="#_x0000_t75" style="position:absolute;left:83149;top:5798;width:7171;height:71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">
                    <v:imagedata r:id="rId12" o:title=""/>
                  </v:shape>
                  <v:shape id="Picture 14" o:spid="_x0000_s1032" type="#_x0000_t75" style="position:absolute;left:85696;top:31462;width:9248;height:92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">
                    <v:imagedata r:id="rId13" o:title=""/>
                  </v:shape>
                </v:group>
                <v:rect id="Rectangle 15" o:spid="_x0000_s1033" style="position:absolute;left:97123;top:33658;width:4324;height:76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" filled="f" stroked="f">
                  <v:textbox style="mso-fit-shape-to-text:t">
                    <w:txbxContent>
                      <w:p w14:paraId="6D809F31" w14:textId="77777777" w:rsidR="00346AC6" w:rsidRDefault="00346AC6" w:rsidP="00346AC6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 w:rsidRPr="00346AC6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80"/>
                            <w:szCs w:val="80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</w:rPr>
                          <w:t>2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  <w:r w:rsidR="00815807">
        <w:rPr>
          <w:lang w:val="vi-VN"/>
        </w:rPr>
        <w:t xml:space="preserve"> </w:t>
      </w:r>
    </w:p>
    <w:p w14:paraId="5EF49530" w14:textId="5588ADCD" w:rsidR="008B5361" w:rsidRDefault="008B5361" w:rsidP="00D746E0"/>
    <w:p w14:paraId="3702A658" w14:textId="3455CB64" w:rsidR="008B5361" w:rsidRDefault="00901793" w:rsidP="00D746E0">
      <w:r>
        <w:rPr>
          <w:noProof/>
        </w:rPr>
        <mc:AlternateContent>
          <mc:Choice Requires="wpg">
            <w:drawing>
              <wp:anchor distT="0" distB="0" distL="114300" distR="114300" simplePos="0" relativeHeight="251670528" behindDoc="1" locked="0" layoutInCell="1" allowOverlap="1" wp14:anchorId="6F35E15C" wp14:editId="21E67464">
                <wp:simplePos x="0" y="0"/>
                <wp:positionH relativeFrom="column">
                  <wp:posOffset>4457700</wp:posOffset>
                </wp:positionH>
                <wp:positionV relativeFrom="paragraph">
                  <wp:posOffset>266065</wp:posOffset>
                </wp:positionV>
                <wp:extent cx="4594225" cy="4876800"/>
                <wp:effectExtent l="0" t="0" r="0" b="0"/>
                <wp:wrapNone/>
                <wp:docPr id="985270232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94225" cy="4876800"/>
                          <a:chOff x="-28575" y="-9525"/>
                          <a:chExt cx="4594225" cy="4876800"/>
                        </a:xfrm>
                      </wpg:grpSpPr>
                      <pic:pic xmlns:pic="http://schemas.openxmlformats.org/drawingml/2006/picture">
                        <pic:nvPicPr>
                          <pic:cNvPr id="1367530505" name="Picture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057"/>
                          <a:stretch/>
                        </pic:blipFill>
                        <pic:spPr bwMode="auto">
                          <a:xfrm>
                            <a:off x="-28575" y="-9525"/>
                            <a:ext cx="4594225" cy="487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g:grpSp>
                        <wpg:cNvPr id="1879800072" name="Group 16"/>
                        <wpg:cNvGrpSpPr/>
                        <wpg:grpSpPr>
                          <a:xfrm>
                            <a:off x="390525" y="28575"/>
                            <a:ext cx="2988945" cy="4615815"/>
                            <a:chOff x="0" y="-47625"/>
                            <a:chExt cx="2988945" cy="4615815"/>
                          </a:xfrm>
                        </wpg:grpSpPr>
                        <pic:pic xmlns:pic="http://schemas.openxmlformats.org/drawingml/2006/picture">
                          <pic:nvPicPr>
                            <pic:cNvPr id="20" name="Picture 1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743075" y="3429000"/>
                              <a:ext cx="1245870" cy="1139190"/>
                            </a:xfrm>
                            <a:prstGeom prst="rect">
                              <a:avLst/>
                            </a:prstGeom>
                          </pic:spPr>
                        </pic:pic>
                        <wpg:grpSp>
                          <wpg:cNvPr id="682807766" name="Group 15"/>
                          <wpg:cNvGrpSpPr/>
                          <wpg:grpSpPr>
                            <a:xfrm>
                              <a:off x="0" y="-47625"/>
                              <a:ext cx="2717165" cy="771525"/>
                              <a:chOff x="0" y="-47625"/>
                              <a:chExt cx="2717165" cy="771525"/>
                            </a:xfrm>
                          </wpg:grpSpPr>
                          <pic:pic xmlns:pic="http://schemas.openxmlformats.org/drawingml/2006/picture">
                            <pic:nvPicPr>
                              <pic:cNvPr id="19" name="Picture 9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1990725" y="-47625"/>
                                <a:ext cx="726440" cy="77152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pic:pic xmlns:pic="http://schemas.openxmlformats.org/drawingml/2006/picture">
                            <pic:nvPicPr>
                              <pic:cNvPr id="27" name="Picture 20"/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15"/>
                              <a:srcRect r="51069"/>
                              <a:stretch/>
                            </pic:blipFill>
                            <pic:spPr>
                              <a:xfrm>
                                <a:off x="0" y="0"/>
                                <a:ext cx="828675" cy="687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wpg:grpSp>
                      </wpg:grp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F427A85" id="Group 17" o:spid="_x0000_s1026" style="position:absolute;margin-left:351pt;margin-top:20.95pt;width:361.75pt;height:384pt;z-index:-251645952;mso-height-relative:margin" coordorigin="-285,-95" coordsize="45942,48768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">
                <v:shape id="Picture 1" o:spid="_x0000_s1027" type="#_x0000_t75" style="position:absolute;left:-285;top:-95;width:45941;height:487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">
                  <v:imagedata r:id="rId16" o:title="" cropleft="3970f"/>
                </v:shape>
                <v:group id="Group 16" o:spid="_x0000_s1028" style="position:absolute;left:3905;top:285;width:29889;height:46158" coordorigin=",-476" coordsize="29889,461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">
                  <v:shape id="Picture 10" o:spid="_x0000_s1029" type="#_x0000_t75" style="position:absolute;left:17430;top:34290;width:12459;height:113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">
                    <v:imagedata r:id="rId13" o:title=""/>
                  </v:shape>
                  <v:group id="Group 15" o:spid="_x0000_s1030" style="position:absolute;top:-476;width:27171;height:7715" coordorigin=",-476" coordsize="27171,77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">
                    <v:shape id="Picture 9" o:spid="_x0000_s1031" type="#_x0000_t75" style="position:absolute;left:19907;top:-476;width:7264;height:77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">
                      <v:imagedata r:id="rId12" o:title=""/>
                    </v:shape>
                    <v:shape id="Picture 20" o:spid="_x0000_s1032" type="#_x0000_t75" style="position:absolute;width:8286;height:68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">
                      <v:imagedata r:id="rId17" o:title="" cropright="33469f"/>
                    </v:shape>
                  </v:group>
                </v:group>
              </v:group>
            </w:pict>
          </mc:Fallback>
        </mc:AlternateContent>
      </w:r>
      <w:r w:rsidR="008B5361">
        <w:rPr>
          <w:noProof/>
        </w:rPr>
        <mc:AlternateContent>
          <mc:Choice Requires="wpg">
            <w:drawing>
              <wp:anchor distT="0" distB="0" distL="114300" distR="114300" simplePos="0" relativeHeight="251674624" behindDoc="0" locked="0" layoutInCell="1" allowOverlap="1" wp14:anchorId="49F35170" wp14:editId="7FCB9B0B">
                <wp:simplePos x="0" y="0"/>
                <wp:positionH relativeFrom="column">
                  <wp:posOffset>-314325</wp:posOffset>
                </wp:positionH>
                <wp:positionV relativeFrom="paragraph">
                  <wp:posOffset>104140</wp:posOffset>
                </wp:positionV>
                <wp:extent cx="4758055" cy="5010150"/>
                <wp:effectExtent l="0" t="0" r="4445" b="0"/>
                <wp:wrapNone/>
                <wp:docPr id="1880107369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758055" cy="5010150"/>
                          <a:chOff x="0" y="0"/>
                          <a:chExt cx="4758055" cy="5010150"/>
                        </a:xfrm>
                      </wpg:grpSpPr>
                      <pic:pic xmlns:pic="http://schemas.openxmlformats.org/drawingml/2006/picture">
                        <pic:nvPicPr>
                          <pic:cNvPr id="355978541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58055" cy="5010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g:grpSp>
                        <wpg:cNvPr id="627950175" name="Group 13"/>
                        <wpg:cNvGrpSpPr/>
                        <wpg:grpSpPr>
                          <a:xfrm>
                            <a:off x="638175" y="190500"/>
                            <a:ext cx="3142615" cy="4350385"/>
                            <a:chOff x="0" y="0"/>
                            <a:chExt cx="3142615" cy="4350385"/>
                          </a:xfrm>
                        </wpg:grpSpPr>
                        <pic:pic xmlns:pic="http://schemas.openxmlformats.org/drawingml/2006/picture">
                          <pic:nvPicPr>
                            <pic:cNvPr id="8" name="Picture 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9"/>
                            <a:stretch>
                              <a:fillRect/>
                            </a:stretch>
                          </pic:blipFill>
                          <pic:spPr>
                            <a:xfrm rot="10800000" flipV="1">
                              <a:off x="1895475" y="3619500"/>
                              <a:ext cx="1247140" cy="730885"/>
                            </a:xfrm>
                            <a:prstGeom prst="rect">
                              <a:avLst/>
                            </a:prstGeom>
                          </pic:spPr>
                        </pic:pic>
                        <wpg:grpSp>
                          <wpg:cNvPr id="140283694" name="Group 12"/>
                          <wpg:cNvGrpSpPr/>
                          <wpg:grpSpPr>
                            <a:xfrm>
                              <a:off x="0" y="0"/>
                              <a:ext cx="2366645" cy="685800"/>
                              <a:chOff x="0" y="0"/>
                              <a:chExt cx="2366645" cy="685800"/>
                            </a:xfrm>
                          </wpg:grpSpPr>
                          <pic:pic xmlns:pic="http://schemas.openxmlformats.org/drawingml/2006/picture">
                            <pic:nvPicPr>
                              <pic:cNvPr id="7" name="Picture 7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1695450" y="0"/>
                                <a:ext cx="671195" cy="6858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pic:pic xmlns:pic="http://schemas.openxmlformats.org/drawingml/2006/picture">
                            <pic:nvPicPr>
                              <pic:cNvPr id="26" name="Picture 19"/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21"/>
                              <a:srcRect l="51499"/>
                              <a:stretch/>
                            </pic:blipFill>
                            <pic:spPr>
                              <a:xfrm>
                                <a:off x="0" y="0"/>
                                <a:ext cx="752475" cy="58991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6BF1E91A" id="Group 14" o:spid="_x0000_s1026" style="position:absolute;margin-left:-24.75pt;margin-top:8.2pt;width:374.65pt;height:394.5pt;z-index:251674624" coordsize="47580,5010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">
                <v:shape id="Picture 2" o:spid="_x0000_s1027" type="#_x0000_t75" style="position:absolute;width:47580;height:501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">
                  <v:imagedata r:id="rId22" o:title=""/>
                </v:shape>
                <v:group id="Group 13" o:spid="_x0000_s1028" style="position:absolute;left:6381;top:1905;width:31426;height:43503" coordsize="31426,435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">
                  <v:shape id="Picture 6" o:spid="_x0000_s1029" type="#_x0000_t75" style="position:absolute;left:18954;top:36195;width:12472;height:7308;rotation:180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">
                    <v:imagedata r:id="rId23" o:title=""/>
                  </v:shape>
                  <v:group id="Group 12" o:spid="_x0000_s1030" style="position:absolute;width:23666;height:6858" coordsize="23666,68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">
                    <v:shape id="Picture 7" o:spid="_x0000_s1031" type="#_x0000_t75" style="position:absolute;left:16954;width:6712;height:6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">
                      <v:imagedata r:id="rId24" o:title=""/>
                    </v:shape>
                    <v:shape id="Picture 19" o:spid="_x0000_s1032" type="#_x0000_t75" style="position:absolute;width:7524;height:58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">
                      <v:imagedata r:id="rId25" o:title="" cropleft="33750f"/>
                    </v:shape>
                  </v:group>
                </v:group>
              </v:group>
            </w:pict>
          </mc:Fallback>
        </mc:AlternateContent>
      </w:r>
    </w:p>
    <w:p w14:paraId="4F29826D" w14:textId="3EA0A7E5" w:rsidR="008B5361" w:rsidRDefault="008B5361" w:rsidP="00D746E0"/>
    <w:p w14:paraId="12C7506F" w14:textId="53CE0FCC" w:rsidR="008B5361" w:rsidRDefault="008B5361" w:rsidP="00D746E0"/>
    <w:p w14:paraId="64F67005" w14:textId="5FB2D493" w:rsidR="008B5361" w:rsidRDefault="008B5361" w:rsidP="00D746E0"/>
    <w:p w14:paraId="3E4A520B" w14:textId="2B908C94" w:rsidR="008B5361" w:rsidRDefault="008B5361" w:rsidP="00D746E0"/>
    <w:p w14:paraId="09AE39BF" w14:textId="1AAE96B6" w:rsidR="008B5361" w:rsidRDefault="008B5361" w:rsidP="00D746E0"/>
    <w:p w14:paraId="5E6FE19C" w14:textId="4900B8FB" w:rsidR="008B5361" w:rsidRDefault="008B5361" w:rsidP="00D746E0"/>
    <w:p w14:paraId="757E3266" w14:textId="67932E7B" w:rsidR="008B5361" w:rsidRDefault="008B5361" w:rsidP="00D746E0"/>
    <w:p w14:paraId="5CE562BE" w14:textId="5F52B9A1" w:rsidR="008B5361" w:rsidRDefault="008B5361" w:rsidP="00D746E0"/>
    <w:p w14:paraId="07235A2C" w14:textId="3EC6C38D" w:rsidR="008B5361" w:rsidRDefault="008B5361" w:rsidP="00D746E0"/>
    <w:p w14:paraId="265721FC" w14:textId="7A396614" w:rsidR="008B5361" w:rsidRDefault="008B5361" w:rsidP="008B5361">
      <w:pPr>
        <w:tabs>
          <w:tab w:val="left" w:pos="975"/>
        </w:tabs>
      </w:pPr>
      <w:r>
        <w:tab/>
      </w:r>
    </w:p>
    <w:p w14:paraId="08820875" w14:textId="0C0F6912" w:rsidR="008B5361" w:rsidRDefault="008B5361" w:rsidP="00D746E0"/>
    <w:p w14:paraId="17382E23" w14:textId="5170C7D4" w:rsidR="008B5361" w:rsidRDefault="008B5361" w:rsidP="00D746E0"/>
    <w:p w14:paraId="20D3BA45" w14:textId="0B670FAB" w:rsidR="008B5361" w:rsidRDefault="008B5361" w:rsidP="00D746E0"/>
    <w:p w14:paraId="3C3A7EC5" w14:textId="674A0B2F" w:rsidR="008B5361" w:rsidRDefault="008B5361" w:rsidP="00D746E0"/>
    <w:p w14:paraId="3DD5E0BB" w14:textId="28D5AD3D" w:rsidR="008B5361" w:rsidRDefault="008B5361" w:rsidP="00D746E0"/>
    <w:p w14:paraId="1CA129A8" w14:textId="36E0CCAE" w:rsidR="008B5361" w:rsidRDefault="008B5361" w:rsidP="00D746E0"/>
    <w:p w14:paraId="26DC3C47" w14:textId="396739E6" w:rsidR="008B5361" w:rsidRDefault="008B5361" w:rsidP="00D746E0"/>
    <w:p w14:paraId="7AD552C5" w14:textId="06241185" w:rsidR="008B5361" w:rsidRPr="008B5361" w:rsidRDefault="008B5361" w:rsidP="00D746E0">
      <w:pPr>
        <w:rPr>
          <w:noProof/>
        </w:rPr>
      </w:pPr>
    </w:p>
    <w:sectPr w:rsidR="008B5361" w:rsidRPr="008B5361" w:rsidSect="00B80E8D">
      <w:headerReference w:type="default" r:id="rId26"/>
      <w:footerReference w:type="default" r:id="rId27"/>
      <w:pgSz w:w="15840" w:h="12240" w:orient="landscape"/>
      <w:pgMar w:top="1440" w:right="1440" w:bottom="144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BF5747" w14:textId="77777777" w:rsidR="00B80E8D" w:rsidRDefault="00B80E8D" w:rsidP="00905C68">
      <w:pPr>
        <w:spacing w:after="0" w:line="240" w:lineRule="auto"/>
      </w:pPr>
      <w:r>
        <w:separator/>
      </w:r>
    </w:p>
  </w:endnote>
  <w:endnote w:type="continuationSeparator" w:id="0">
    <w:p w14:paraId="06E330DC" w14:textId="77777777" w:rsidR="00B80E8D" w:rsidRDefault="00B80E8D" w:rsidP="00905C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5CAD1F" w14:textId="04429735" w:rsidR="00CC0B42" w:rsidRPr="0039059C" w:rsidRDefault="00925386">
    <w:pPr>
      <w:pStyle w:val="Footer"/>
      <w:rPr>
        <w:b/>
        <w:bCs/>
      </w:rPr>
    </w:pPr>
    <w:r>
      <w:rPr>
        <w:b/>
        <w:bCs/>
      </w:rPr>
      <w:t>T2</w:t>
    </w:r>
    <w:r w:rsidR="00736C2B" w:rsidRPr="0039059C">
      <w:rPr>
        <w:b/>
        <w:bCs/>
      </w:rPr>
      <w:t>_</w:t>
    </w:r>
    <w:r w:rsidR="007F0737" w:rsidRPr="0039059C">
      <w:rPr>
        <w:b/>
        <w:bCs/>
      </w:rPr>
      <w:t>TADA</w:t>
    </w:r>
    <w:r w:rsidR="00736C2B" w:rsidRPr="0039059C">
      <w:rPr>
        <w:b/>
        <w:bCs/>
      </w:rPr>
      <w:t>_</w:t>
    </w:r>
    <w:r w:rsidR="00DC5A97" w:rsidRPr="0039059C">
      <w:rPr>
        <w:b/>
        <w:bCs/>
      </w:rPr>
      <w:t>PS4</w:t>
    </w:r>
    <w:r w:rsidR="004B6C29" w:rsidRPr="0039059C">
      <w:rPr>
        <w:b/>
        <w:bCs/>
      </w:rPr>
      <w:t>/</w:t>
    </w:r>
    <w:r w:rsidR="00CC0B42" w:rsidRPr="0039059C">
      <w:rPr>
        <w:b/>
        <w:bCs/>
      </w:rPr>
      <w:t>BACKGROUN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A419ED" w14:textId="77777777" w:rsidR="00B80E8D" w:rsidRDefault="00B80E8D" w:rsidP="00905C68">
      <w:pPr>
        <w:spacing w:after="0" w:line="240" w:lineRule="auto"/>
      </w:pPr>
      <w:r>
        <w:separator/>
      </w:r>
    </w:p>
  </w:footnote>
  <w:footnote w:type="continuationSeparator" w:id="0">
    <w:p w14:paraId="0DB19259" w14:textId="77777777" w:rsidR="00B80E8D" w:rsidRDefault="00B80E8D" w:rsidP="00905C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A78F0" w14:textId="2FDBB2A9" w:rsidR="00905C68" w:rsidRDefault="00FB287D" w:rsidP="000E6999">
    <w:pPr>
      <w:pStyle w:val="Header"/>
      <w:jc w:val="center"/>
      <w:rPr>
        <w:b/>
        <w:sz w:val="32"/>
        <w:szCs w:val="32"/>
      </w:rPr>
    </w:pPr>
    <w:r w:rsidRPr="0039059C">
      <w:rPr>
        <w:b/>
        <w:sz w:val="32"/>
        <w:szCs w:val="32"/>
      </w:rPr>
      <w:t>TIẾ</w:t>
    </w:r>
    <w:r w:rsidR="00DC5A97" w:rsidRPr="0039059C">
      <w:rPr>
        <w:b/>
        <w:sz w:val="32"/>
        <w:szCs w:val="32"/>
      </w:rPr>
      <w:t>NG ANH 4</w:t>
    </w:r>
    <w:r w:rsidRPr="0039059C">
      <w:rPr>
        <w:b/>
        <w:sz w:val="32"/>
        <w:szCs w:val="32"/>
      </w:rPr>
      <w:t xml:space="preserve"> PHONICS-SMART </w:t>
    </w:r>
    <w:r w:rsidR="000170CB" w:rsidRPr="0039059C">
      <w:rPr>
        <w:b/>
        <w:sz w:val="32"/>
        <w:szCs w:val="32"/>
      </w:rPr>
      <w:t>_</w:t>
    </w:r>
    <w:r w:rsidR="000E6999" w:rsidRPr="0039059C">
      <w:rPr>
        <w:b/>
        <w:sz w:val="32"/>
        <w:szCs w:val="32"/>
      </w:rPr>
      <w:t>BACKGROUND</w:t>
    </w:r>
  </w:p>
  <w:p w14:paraId="5D35E44F" w14:textId="459AE4A4" w:rsidR="0039059C" w:rsidRPr="0039059C" w:rsidRDefault="00925386" w:rsidP="000E6999">
    <w:pPr>
      <w:pStyle w:val="Header"/>
      <w:jc w:val="center"/>
      <w:rPr>
        <w:b/>
        <w:sz w:val="32"/>
        <w:szCs w:val="32"/>
      </w:rPr>
    </w:pPr>
    <w:r>
      <w:rPr>
        <w:b/>
        <w:sz w:val="32"/>
        <w:szCs w:val="32"/>
      </w:rPr>
      <w:t>T2_TADA_PS4 (TERM 2</w:t>
    </w:r>
    <w:r w:rsidR="0039059C">
      <w:rPr>
        <w:b/>
        <w:sz w:val="32"/>
        <w:szCs w:val="32"/>
      </w:rPr>
      <w:t xml:space="preserve"> _2023-2024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CA0062"/>
    <w:multiLevelType w:val="multilevel"/>
    <w:tmpl w:val="D8D62908"/>
    <w:lvl w:ilvl="0">
      <w:start w:val="1"/>
      <w:numFmt w:val="bullet"/>
      <w:lvlText w:val=""/>
      <w:lvlJc w:val="left"/>
      <w:pPr>
        <w:tabs>
          <w:tab w:val="num" w:pos="450"/>
        </w:tabs>
        <w:ind w:left="45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170"/>
        </w:tabs>
        <w:ind w:left="117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610"/>
        </w:tabs>
        <w:ind w:left="261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330"/>
        </w:tabs>
        <w:ind w:left="333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050"/>
        </w:tabs>
        <w:ind w:left="405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770"/>
        </w:tabs>
        <w:ind w:left="477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90"/>
        </w:tabs>
        <w:ind w:left="549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210"/>
        </w:tabs>
        <w:ind w:left="621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3957C10"/>
    <w:multiLevelType w:val="multilevel"/>
    <w:tmpl w:val="97A046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57905C0"/>
    <w:multiLevelType w:val="multilevel"/>
    <w:tmpl w:val="A16E9F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34989737">
    <w:abstractNumId w:val="0"/>
  </w:num>
  <w:num w:numId="2" w16cid:durableId="1732774478">
    <w:abstractNumId w:val="2"/>
  </w:num>
  <w:num w:numId="3" w16cid:durableId="62693297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1s7A0sjQxNjY0sbRQ0lEKTi0uzszPAykwrgUAUGgGniwAAAA="/>
  </w:docVars>
  <w:rsids>
    <w:rsidRoot w:val="00905C68"/>
    <w:rsid w:val="000170CB"/>
    <w:rsid w:val="00020112"/>
    <w:rsid w:val="0004594A"/>
    <w:rsid w:val="00061433"/>
    <w:rsid w:val="00072125"/>
    <w:rsid w:val="00074101"/>
    <w:rsid w:val="000850A3"/>
    <w:rsid w:val="000A5755"/>
    <w:rsid w:val="000B46E4"/>
    <w:rsid w:val="000E3A82"/>
    <w:rsid w:val="000E6999"/>
    <w:rsid w:val="00102B4B"/>
    <w:rsid w:val="001329FD"/>
    <w:rsid w:val="001B2850"/>
    <w:rsid w:val="001C7156"/>
    <w:rsid w:val="001D116E"/>
    <w:rsid w:val="001E466D"/>
    <w:rsid w:val="002565F3"/>
    <w:rsid w:val="00326ACA"/>
    <w:rsid w:val="00346AC6"/>
    <w:rsid w:val="00357CE5"/>
    <w:rsid w:val="0037703A"/>
    <w:rsid w:val="0039059C"/>
    <w:rsid w:val="00394EB8"/>
    <w:rsid w:val="003A3B07"/>
    <w:rsid w:val="003A7536"/>
    <w:rsid w:val="004B6C29"/>
    <w:rsid w:val="004E6CC8"/>
    <w:rsid w:val="005573D9"/>
    <w:rsid w:val="00621BF6"/>
    <w:rsid w:val="00623308"/>
    <w:rsid w:val="006A1952"/>
    <w:rsid w:val="006C02D8"/>
    <w:rsid w:val="006F4B97"/>
    <w:rsid w:val="006F6A45"/>
    <w:rsid w:val="0070514D"/>
    <w:rsid w:val="00736C2B"/>
    <w:rsid w:val="00766995"/>
    <w:rsid w:val="00796E60"/>
    <w:rsid w:val="007A2777"/>
    <w:rsid w:val="007F0737"/>
    <w:rsid w:val="00815807"/>
    <w:rsid w:val="00852794"/>
    <w:rsid w:val="00871BFA"/>
    <w:rsid w:val="008B5361"/>
    <w:rsid w:val="00901793"/>
    <w:rsid w:val="00905C68"/>
    <w:rsid w:val="00925386"/>
    <w:rsid w:val="0093460D"/>
    <w:rsid w:val="00954758"/>
    <w:rsid w:val="00981E8F"/>
    <w:rsid w:val="009C1680"/>
    <w:rsid w:val="009C3188"/>
    <w:rsid w:val="009D0AD3"/>
    <w:rsid w:val="00A32A6B"/>
    <w:rsid w:val="00A53A8A"/>
    <w:rsid w:val="00A617C5"/>
    <w:rsid w:val="00A86BD8"/>
    <w:rsid w:val="00AB17AC"/>
    <w:rsid w:val="00AC1F02"/>
    <w:rsid w:val="00B050EA"/>
    <w:rsid w:val="00B169A6"/>
    <w:rsid w:val="00B303B8"/>
    <w:rsid w:val="00B600A4"/>
    <w:rsid w:val="00B63BCA"/>
    <w:rsid w:val="00B80E8D"/>
    <w:rsid w:val="00C11B4F"/>
    <w:rsid w:val="00C16EDF"/>
    <w:rsid w:val="00C71D89"/>
    <w:rsid w:val="00C722D4"/>
    <w:rsid w:val="00C90565"/>
    <w:rsid w:val="00C91EB0"/>
    <w:rsid w:val="00CC0B42"/>
    <w:rsid w:val="00D21520"/>
    <w:rsid w:val="00D34E15"/>
    <w:rsid w:val="00D63334"/>
    <w:rsid w:val="00D746E0"/>
    <w:rsid w:val="00D96FA8"/>
    <w:rsid w:val="00DC5A97"/>
    <w:rsid w:val="00DE2C46"/>
    <w:rsid w:val="00E43409"/>
    <w:rsid w:val="00E51288"/>
    <w:rsid w:val="00E54F9D"/>
    <w:rsid w:val="00E56DB2"/>
    <w:rsid w:val="00E83445"/>
    <w:rsid w:val="00EC1E1A"/>
    <w:rsid w:val="00ED73B4"/>
    <w:rsid w:val="00F34009"/>
    <w:rsid w:val="00F474F3"/>
    <w:rsid w:val="00FB287D"/>
    <w:rsid w:val="00FE12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549A6CD"/>
  <w15:chartTrackingRefBased/>
  <w15:docId w15:val="{4B24E84E-67E3-4F1B-BC77-B65E202E2D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5C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5C68"/>
  </w:style>
  <w:style w:type="paragraph" w:styleId="Footer">
    <w:name w:val="footer"/>
    <w:basedOn w:val="Normal"/>
    <w:link w:val="FooterChar"/>
    <w:uiPriority w:val="99"/>
    <w:unhideWhenUsed/>
    <w:rsid w:val="00905C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5C68"/>
  </w:style>
  <w:style w:type="paragraph" w:styleId="BalloonText">
    <w:name w:val="Balloon Text"/>
    <w:basedOn w:val="Normal"/>
    <w:link w:val="BalloonTextChar"/>
    <w:uiPriority w:val="99"/>
    <w:semiHidden/>
    <w:unhideWhenUsed/>
    <w:rsid w:val="00CC0B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0B42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F6A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1C71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616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3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94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jpe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image" Target="media/image15.jpe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D290D4-CA28-44FB-834B-847EB0A0B1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1</TotalTime>
  <Pages>1</Pages>
  <Words>0</Words>
  <Characters>0</Characters>
  <Application>Microsoft Office Word</Application>
  <DocSecurity>0</DocSecurity>
  <Lines>2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LAN</dc:creator>
  <cp:keywords/>
  <dc:description/>
  <cp:lastModifiedBy>Administrator</cp:lastModifiedBy>
  <cp:revision>54</cp:revision>
  <cp:lastPrinted>2024-04-17T10:00:00Z</cp:lastPrinted>
  <dcterms:created xsi:type="dcterms:W3CDTF">2020-11-10T06:51:00Z</dcterms:created>
  <dcterms:modified xsi:type="dcterms:W3CDTF">2024-04-17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14a74e8d9dee4046f860cefe76247abe775ab1bbdec6e5218ab5d3d01b2a043</vt:lpwstr>
  </property>
</Properties>
</file>